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D85C71" w:rsidR="00D85C71" w:rsidP="00D85C71" w:rsidRDefault="00D85C71" w14:paraId="5D2CAAF9" w14:textId="15A7EA6D">
      <w:pPr>
        <w:spacing w:line="257" w:lineRule="auto"/>
        <w:jc w:val="center"/>
        <w:rPr>
          <w:rFonts w:ascii="Arial" w:hAnsi="Arial" w:eastAsia="Aktiv Grotesk Corp" w:cs="Arial"/>
          <w:u w:val="single"/>
        </w:rPr>
      </w:pPr>
    </w:p>
    <w:p w:rsidRPr="00D85C71" w:rsidR="00D85C71" w:rsidP="00D85C71" w:rsidRDefault="00D85C71" w14:paraId="65D91483" w14:textId="172E2F23">
      <w:pPr>
        <w:spacing w:line="257" w:lineRule="auto"/>
        <w:rPr>
          <w:rFonts w:ascii="Arial" w:hAnsi="Arial" w:eastAsia="Aktiv Grotesk Corp" w:cs="Arial"/>
          <w:sz w:val="28"/>
          <w:szCs w:val="28"/>
          <w:u w:val="single"/>
        </w:rPr>
      </w:pPr>
      <w:r>
        <w:rPr>
          <w:rFonts w:ascii="Arial" w:hAnsi="Arial" w:eastAsia="Aktiv Grotesk Corp" w:cs="Arial"/>
          <w:sz w:val="28"/>
          <w:szCs w:val="28"/>
          <w:u w:val="single"/>
        </w:rPr>
        <w:t xml:space="preserve">Conversation Starter: </w:t>
      </w:r>
      <w:r w:rsidRPr="000F37A6" w:rsidR="000F37A6">
        <w:rPr>
          <w:rFonts w:ascii="Arial" w:hAnsi="Arial" w:eastAsia="Aktiv Grotesk Corp" w:cs="Arial"/>
          <w:sz w:val="28"/>
          <w:szCs w:val="28"/>
          <w:u w:val="single"/>
        </w:rPr>
        <w:t>Reduce financial stress</w:t>
      </w:r>
    </w:p>
    <w:p w:rsidRPr="00D85C71" w:rsidR="00D85C71" w:rsidP="00D85C71" w:rsidRDefault="00D85C71" w14:paraId="6C72C0A1" w14:textId="77777777">
      <w:pPr>
        <w:spacing w:line="257" w:lineRule="auto"/>
        <w:rPr>
          <w:rFonts w:ascii="Arial" w:hAnsi="Arial" w:eastAsia="Aktiv Grotesk Corp" w:cs="Arial"/>
          <w:sz w:val="28"/>
          <w:szCs w:val="28"/>
        </w:rPr>
      </w:pPr>
    </w:p>
    <w:p w:rsidRPr="00D85C71" w:rsidR="00D85C71" w:rsidP="00D85C71" w:rsidRDefault="00D85C71" w14:paraId="5536EF43" w14:textId="0D4EFCD8">
      <w:pPr>
        <w:spacing w:line="257" w:lineRule="auto"/>
        <w:rPr>
          <w:rFonts w:ascii="Arial" w:hAnsi="Arial" w:eastAsia="Aktiv Grotesk Corp" w:cs="Arial"/>
        </w:rPr>
      </w:pPr>
      <w:r>
        <w:rPr>
          <w:rFonts w:ascii="Arial" w:hAnsi="Arial" w:eastAsia="Aktiv Grotesk Corp" w:cs="Arial"/>
        </w:rPr>
        <w:t xml:space="preserve">Email script for </w:t>
      </w:r>
      <w:r w:rsidRPr="00D85C71">
        <w:rPr>
          <w:rFonts w:ascii="Arial" w:hAnsi="Arial" w:eastAsia="Aktiv Grotesk Corp" w:cs="Arial"/>
        </w:rPr>
        <w:t xml:space="preserve">clients </w:t>
      </w:r>
      <w:r w:rsidRPr="00D85C71">
        <w:rPr>
          <w:rFonts w:ascii="Arial" w:hAnsi="Arial" w:eastAsia="Aktiv Grotesk Corp" w:cs="Arial"/>
          <w:u w:val="single"/>
        </w:rPr>
        <w:t>wit</w:t>
      </w:r>
      <w:r w:rsidR="00E47F7E">
        <w:rPr>
          <w:rFonts w:ascii="Arial" w:hAnsi="Arial" w:eastAsia="Aktiv Grotesk Corp" w:cs="Arial"/>
          <w:u w:val="single"/>
        </w:rPr>
        <w:t>h</w:t>
      </w:r>
      <w:r w:rsidR="00B6446B">
        <w:rPr>
          <w:rFonts w:ascii="Arial" w:hAnsi="Arial" w:eastAsia="Aktiv Grotesk Corp" w:cs="Arial"/>
          <w:u w:val="single"/>
        </w:rPr>
        <w:t>out</w:t>
      </w:r>
      <w:r w:rsidRPr="00D85C71">
        <w:rPr>
          <w:rFonts w:ascii="Arial" w:hAnsi="Arial" w:eastAsia="Aktiv Grotesk Corp" w:cs="Arial"/>
        </w:rPr>
        <w:t xml:space="preserve"> a retirement plan</w:t>
      </w:r>
    </w:p>
    <w:p w:rsidR="00D85C71" w:rsidP="00210D9B" w:rsidRDefault="00D85C71" w14:paraId="607809CB" w14:textId="77899623">
      <w:pPr>
        <w:pBdr>
          <w:bottom w:val="single" w:color="auto" w:sz="6" w:space="1"/>
        </w:pBdr>
        <w:spacing w:line="257" w:lineRule="auto"/>
        <w:rPr>
          <w:rFonts w:ascii="Arial" w:hAnsi="Arial" w:eastAsia="Aktiv Grotesk Corp" w:cs="Arial"/>
          <w:sz w:val="22"/>
          <w:szCs w:val="22"/>
        </w:rPr>
      </w:pPr>
    </w:p>
    <w:p w:rsidR="00D85C71" w:rsidP="00210D9B" w:rsidRDefault="00D85C71" w14:paraId="7451B473" w14:textId="77777777">
      <w:pPr>
        <w:pBdr>
          <w:bottom w:val="single" w:color="auto" w:sz="6" w:space="1"/>
        </w:pBdr>
        <w:spacing w:line="257" w:lineRule="auto"/>
        <w:rPr>
          <w:rFonts w:ascii="Arial" w:hAnsi="Arial" w:eastAsia="Aktiv Grotesk Corp" w:cs="Arial"/>
          <w:sz w:val="22"/>
          <w:szCs w:val="22"/>
        </w:rPr>
      </w:pPr>
    </w:p>
    <w:p w:rsidR="00D85C71" w:rsidP="00210D9B" w:rsidRDefault="00D85C71" w14:paraId="6613CAD5" w14:textId="2059468A">
      <w:pPr>
        <w:spacing w:line="257" w:lineRule="auto"/>
        <w:rPr>
          <w:rFonts w:ascii="Arial" w:hAnsi="Arial" w:eastAsia="Aktiv Grotesk Corp" w:cs="Arial"/>
          <w:sz w:val="22"/>
          <w:szCs w:val="22"/>
        </w:rPr>
      </w:pPr>
    </w:p>
    <w:p w:rsidRPr="00D85C71" w:rsidR="00D85C71" w:rsidP="00210D9B" w:rsidRDefault="00D85C71" w14:paraId="1BF3EAF6" w14:textId="77777777">
      <w:pPr>
        <w:spacing w:line="257" w:lineRule="auto"/>
        <w:rPr>
          <w:rFonts w:ascii="Arial" w:hAnsi="Arial" w:eastAsia="Aktiv Grotesk Corp" w:cs="Arial"/>
          <w:sz w:val="22"/>
          <w:szCs w:val="22"/>
        </w:rPr>
      </w:pPr>
    </w:p>
    <w:p w:rsidRPr="00D85C71" w:rsidR="00D85C71" w:rsidP="00210D9B" w:rsidRDefault="00D85C71" w14:paraId="222FB619" w14:textId="77777777">
      <w:pPr>
        <w:spacing w:line="257" w:lineRule="auto"/>
        <w:rPr>
          <w:rFonts w:ascii="Arial" w:hAnsi="Arial" w:eastAsia="Aktiv Grotesk Corp" w:cs="Arial"/>
          <w:sz w:val="22"/>
          <w:szCs w:val="22"/>
        </w:rPr>
      </w:pPr>
    </w:p>
    <w:p w:rsidRPr="00E50EA6" w:rsidR="00E50EA6" w:rsidP="00E50EA6" w:rsidRDefault="002E21F5" w14:paraId="4143B914" w14:textId="08049ED6">
      <w:pPr>
        <w:rPr>
          <w:rFonts w:ascii="Arial" w:hAnsi="Arial" w:eastAsia="Aktiv Grotesk Corp" w:cs="Arial"/>
          <w:sz w:val="22"/>
          <w:szCs w:val="22"/>
        </w:rPr>
      </w:pPr>
      <w:r w:rsidRPr="002E21F5">
        <w:rPr>
          <w:rFonts w:ascii="Arial" w:hAnsi="Arial" w:eastAsia="Aktiv Grotesk Corp" w:cs="Arial"/>
          <w:b/>
          <w:bCs/>
          <w:sz w:val="22"/>
          <w:szCs w:val="22"/>
        </w:rPr>
        <w:t xml:space="preserve">Subject line: </w:t>
      </w:r>
      <w:r w:rsidRPr="00B66EFE" w:rsidR="00B66EFE">
        <w:rPr>
          <w:rFonts w:ascii="Arial" w:hAnsi="Arial" w:eastAsia="Aktiv Grotesk Corp" w:cs="Arial"/>
          <w:sz w:val="22"/>
          <w:szCs w:val="22"/>
        </w:rPr>
        <w:t>Reducing employee financial stress</w:t>
      </w:r>
    </w:p>
    <w:p w:rsidRPr="00E50EA6" w:rsidR="00E50EA6" w:rsidP="00E50EA6" w:rsidRDefault="00E50EA6" w14:paraId="5E201B97" w14:textId="77777777">
      <w:pPr>
        <w:rPr>
          <w:rFonts w:ascii="Arial" w:hAnsi="Arial" w:eastAsia="Aktiv Grotesk Corp" w:cs="Arial"/>
          <w:sz w:val="22"/>
          <w:szCs w:val="22"/>
        </w:rPr>
      </w:pPr>
    </w:p>
    <w:p w:rsidRPr="00E50EA6" w:rsidR="00E50EA6" w:rsidP="00E50EA6" w:rsidRDefault="00E50EA6" w14:paraId="10CF5C34" w14:textId="77777777">
      <w:pPr>
        <w:rPr>
          <w:rFonts w:ascii="Arial" w:hAnsi="Arial" w:eastAsia="Aktiv Grotesk Corp" w:cs="Arial"/>
          <w:sz w:val="22"/>
          <w:szCs w:val="22"/>
        </w:rPr>
      </w:pPr>
      <w:r w:rsidRPr="00E50EA6">
        <w:rPr>
          <w:rFonts w:ascii="Arial" w:hAnsi="Arial" w:eastAsia="Aktiv Grotesk Corp" w:cs="Arial"/>
          <w:sz w:val="22"/>
          <w:szCs w:val="22"/>
        </w:rPr>
        <w:t xml:space="preserve">Hi {client name}, </w:t>
      </w:r>
    </w:p>
    <w:p w:rsidRPr="00E50EA6" w:rsidR="00E50EA6" w:rsidP="00E50EA6" w:rsidRDefault="00E50EA6" w14:paraId="7E110364" w14:textId="77777777">
      <w:pPr>
        <w:rPr>
          <w:rFonts w:ascii="Arial" w:hAnsi="Arial" w:eastAsia="Aktiv Grotesk Corp" w:cs="Arial"/>
          <w:sz w:val="22"/>
          <w:szCs w:val="22"/>
        </w:rPr>
      </w:pPr>
    </w:p>
    <w:p w:rsidR="004D1A30" w:rsidP="001E46BF" w:rsidRDefault="004D1A30" w14:paraId="36F41298" w14:textId="6B936475">
      <w:pPr>
        <w:rPr>
          <w:rFonts w:ascii="Arial" w:hAnsi="Arial" w:eastAsia="Aktiv Grotesk Corp" w:cs="Arial"/>
          <w:sz w:val="22"/>
          <w:szCs w:val="22"/>
        </w:rPr>
      </w:pPr>
      <w:r w:rsidRPr="319FD6AF" w:rsidR="001E46BF">
        <w:rPr>
          <w:rFonts w:ascii="Arial" w:hAnsi="Arial" w:eastAsia="Aktiv Grotesk Corp" w:cs="Arial"/>
          <w:sz w:val="22"/>
          <w:szCs w:val="22"/>
        </w:rPr>
        <w:t>Employee financial stress is at its highest recorded point since the 2008 financial crisis.  A</w:t>
      </w:r>
      <w:r w:rsidRPr="319FD6AF" w:rsidR="00C87BFB">
        <w:rPr>
          <w:rFonts w:ascii="Arial" w:hAnsi="Arial" w:eastAsia="Aktiv Grotesk Corp" w:cs="Arial"/>
          <w:sz w:val="22"/>
          <w:szCs w:val="22"/>
        </w:rPr>
        <w:t xml:space="preserve"> </w:t>
      </w:r>
      <w:hyperlink r:id="Ra288d42c72e344bf">
        <w:r w:rsidRPr="319FD6AF" w:rsidR="00C87BFB">
          <w:rPr>
            <w:rStyle w:val="Hyperlink"/>
            <w:rFonts w:ascii="Aktiv Grotesk" w:hAnsi="Aktiv Grotesk" w:cs="Aktiv Grotesk"/>
            <w:sz w:val="22"/>
            <w:szCs w:val="22"/>
          </w:rPr>
          <w:t>Ceridian survey</w:t>
        </w:r>
      </w:hyperlink>
      <w:r w:rsidRPr="319FD6AF" w:rsidR="00C87BFB">
        <w:rPr>
          <w:rFonts w:ascii="Arial" w:hAnsi="Arial" w:eastAsia="Aktiv Grotesk Corp" w:cs="Arial"/>
          <w:sz w:val="22"/>
          <w:szCs w:val="22"/>
        </w:rPr>
        <w:t xml:space="preserve"> </w:t>
      </w:r>
      <w:r w:rsidRPr="319FD6AF" w:rsidR="001E46BF">
        <w:rPr>
          <w:rFonts w:ascii="Arial" w:hAnsi="Arial" w:eastAsia="Aktiv Grotesk Corp" w:cs="Arial"/>
          <w:sz w:val="22"/>
          <w:szCs w:val="22"/>
        </w:rPr>
        <w:t>found that 61% employees are stressed about their finances, and 82% say they spend time at work thinking about their financial situation. In Canada, this adds up to $50B in lost productivity.</w:t>
      </w:r>
    </w:p>
    <w:p w:rsidRPr="001E46BF" w:rsidR="004D1A30" w:rsidP="001E46BF" w:rsidRDefault="004D1A30" w14:paraId="52E9435C" w14:textId="77777777">
      <w:pPr>
        <w:rPr>
          <w:rFonts w:ascii="Arial" w:hAnsi="Arial" w:eastAsia="Aktiv Grotesk Corp" w:cs="Arial"/>
          <w:sz w:val="22"/>
          <w:szCs w:val="22"/>
        </w:rPr>
      </w:pPr>
    </w:p>
    <w:p w:rsidRPr="001E46BF" w:rsidR="001E46BF" w:rsidP="001E46BF" w:rsidRDefault="001E46BF" w14:paraId="3ED60086" w14:textId="77777777">
      <w:pPr>
        <w:rPr>
          <w:rFonts w:ascii="Arial" w:hAnsi="Arial" w:eastAsia="Aktiv Grotesk Corp" w:cs="Arial"/>
          <w:sz w:val="22"/>
          <w:szCs w:val="22"/>
        </w:rPr>
      </w:pPr>
      <w:r w:rsidRPr="001E46BF">
        <w:rPr>
          <w:rFonts w:ascii="Arial" w:hAnsi="Arial" w:eastAsia="Aktiv Grotesk Corp" w:cs="Arial"/>
          <w:sz w:val="22"/>
          <w:szCs w:val="22"/>
        </w:rPr>
        <w:t xml:space="preserve">To promote greater financial wellness and improve productivity, it may be the right time to consider adding retirement benefits. </w:t>
      </w:r>
    </w:p>
    <w:p w:rsidRPr="001E46BF" w:rsidR="001E46BF" w:rsidP="001E46BF" w:rsidRDefault="001E46BF" w14:paraId="32DEE7A0" w14:textId="77777777">
      <w:pPr>
        <w:rPr>
          <w:rFonts w:ascii="Arial" w:hAnsi="Arial" w:eastAsia="Aktiv Grotesk Corp" w:cs="Arial"/>
          <w:sz w:val="22"/>
          <w:szCs w:val="22"/>
        </w:rPr>
      </w:pPr>
    </w:p>
    <w:p w:rsidR="00DA25AB" w:rsidP="001E46BF" w:rsidRDefault="001E46BF" w14:paraId="52568656" w14:textId="2C68C1E3">
      <w:pPr>
        <w:rPr>
          <w:rFonts w:ascii="Arial" w:hAnsi="Arial" w:eastAsia="Aktiv Grotesk Corp" w:cs="Arial"/>
          <w:sz w:val="22"/>
          <w:szCs w:val="22"/>
        </w:rPr>
      </w:pPr>
      <w:r w:rsidRPr="001E46BF">
        <w:rPr>
          <w:rFonts w:ascii="Arial" w:hAnsi="Arial" w:eastAsia="Aktiv Grotesk Corp" w:cs="Arial"/>
          <w:sz w:val="22"/>
          <w:szCs w:val="22"/>
        </w:rPr>
        <w:t>I look forwarding to chatting about ways to improve your employee benefits.</w:t>
      </w:r>
    </w:p>
    <w:p w:rsidR="001E46BF" w:rsidP="00E50EA6" w:rsidRDefault="001E46BF" w14:paraId="67B2A463" w14:textId="77777777">
      <w:pPr>
        <w:rPr>
          <w:rFonts w:ascii="Arial" w:hAnsi="Arial" w:eastAsia="Aktiv Grotesk Corp" w:cs="Arial"/>
          <w:sz w:val="22"/>
          <w:szCs w:val="22"/>
        </w:rPr>
      </w:pPr>
    </w:p>
    <w:p w:rsidR="00E50EA6" w:rsidP="00E50EA6" w:rsidRDefault="00E50EA6" w14:paraId="18C49AE8" w14:textId="71085505">
      <w:pPr>
        <w:rPr>
          <w:rFonts w:ascii="Arial" w:hAnsi="Arial" w:eastAsia="Aktiv Grotesk Corp" w:cs="Arial"/>
          <w:sz w:val="22"/>
          <w:szCs w:val="22"/>
        </w:rPr>
      </w:pPr>
      <w:r w:rsidRPr="00E50EA6">
        <w:rPr>
          <w:rFonts w:ascii="Arial" w:hAnsi="Arial" w:eastAsia="Aktiv Grotesk Corp" w:cs="Arial"/>
          <w:sz w:val="22"/>
          <w:szCs w:val="22"/>
        </w:rPr>
        <w:t>Warmly,</w:t>
      </w:r>
    </w:p>
    <w:p w:rsidRPr="00E50EA6" w:rsidR="00E50EA6" w:rsidP="00E50EA6" w:rsidRDefault="00E50EA6" w14:paraId="29A07C55" w14:textId="77777777">
      <w:pPr>
        <w:rPr>
          <w:rFonts w:ascii="Arial" w:hAnsi="Arial" w:eastAsia="Aktiv Grotesk Corp" w:cs="Arial"/>
          <w:sz w:val="22"/>
          <w:szCs w:val="22"/>
        </w:rPr>
      </w:pPr>
    </w:p>
    <w:p w:rsidR="00210D9B" w:rsidP="00E50EA6" w:rsidRDefault="00E50EA6" w14:paraId="2B54AC4F" w14:textId="039F2656">
      <w:pPr>
        <w:rPr>
          <w:rFonts w:ascii="Arial" w:hAnsi="Arial" w:eastAsia="Aktiv Grotesk Corp" w:cs="Arial"/>
          <w:sz w:val="22"/>
          <w:szCs w:val="22"/>
        </w:rPr>
      </w:pPr>
      <w:r w:rsidRPr="00E50EA6">
        <w:rPr>
          <w:rFonts w:ascii="Arial" w:hAnsi="Arial" w:eastAsia="Aktiv Grotesk Corp" w:cs="Arial"/>
          <w:sz w:val="22"/>
          <w:szCs w:val="22"/>
        </w:rPr>
        <w:t>{</w:t>
      </w:r>
      <w:r>
        <w:rPr>
          <w:rFonts w:ascii="Arial" w:hAnsi="Arial" w:eastAsia="Aktiv Grotesk Corp" w:cs="Arial"/>
          <w:sz w:val="22"/>
          <w:szCs w:val="22"/>
        </w:rPr>
        <w:t>A</w:t>
      </w:r>
      <w:r w:rsidRPr="00E50EA6">
        <w:rPr>
          <w:rFonts w:ascii="Arial" w:hAnsi="Arial" w:eastAsia="Aktiv Grotesk Corp" w:cs="Arial"/>
          <w:sz w:val="22"/>
          <w:szCs w:val="22"/>
        </w:rPr>
        <w:t>dvisor name}</w:t>
      </w:r>
    </w:p>
    <w:p w:rsidR="001E46BF" w:rsidP="00E50EA6" w:rsidRDefault="001E46BF" w14:paraId="0B8E66BF" w14:textId="77777777">
      <w:pPr>
        <w:rPr>
          <w:sz w:val="22"/>
          <w:szCs w:val="22"/>
        </w:rPr>
      </w:pPr>
    </w:p>
    <w:p w:rsidR="004D6602" w:rsidP="00210D9B" w:rsidRDefault="004D6602" w14:paraId="78835811" w14:textId="1610BBCE">
      <w:pPr>
        <w:rPr>
          <w:sz w:val="22"/>
          <w:szCs w:val="22"/>
        </w:rPr>
      </w:pPr>
    </w:p>
    <w:p w:rsidRPr="00210D9B" w:rsidR="002E21F5" w:rsidP="00210D9B" w:rsidRDefault="007C7625" w14:paraId="1B017C5E" w14:textId="7DC35F6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B2EE481" wp14:editId="2311F98C">
            <wp:extent cx="4971380" cy="259799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380" cy="259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210D9B" w:rsidR="002E21F5">
      <w:headerReference w:type="default" r:id="rId8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1137" w:rsidP="00D85C71" w:rsidRDefault="00E01137" w14:paraId="539686AB" w14:textId="77777777">
      <w:r>
        <w:separator/>
      </w:r>
    </w:p>
  </w:endnote>
  <w:endnote w:type="continuationSeparator" w:id="0">
    <w:p w:rsidR="00E01137" w:rsidP="00D85C71" w:rsidRDefault="00E01137" w14:paraId="697B62D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tiv Grotesk Corp">
    <w:panose1 w:val="020B0304020202020204"/>
    <w:charset w:val="00"/>
    <w:family w:val="swiss"/>
    <w:pitch w:val="variable"/>
    <w:sig w:usb0="A00002AF" w:usb1="5000205B" w:usb2="00000000" w:usb3="00000000" w:csb0="0000009F" w:csb1="00000000"/>
  </w:font>
  <w:font w:name="Aktiv Grotesk">
    <w:panose1 w:val="020B0504020202020204"/>
    <w:charset w:val="00"/>
    <w:family w:val="swiss"/>
    <w:pitch w:val="variable"/>
    <w:sig w:usb0="E100AAFF" w:usb1="D000FFFB" w:usb2="0000002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1137" w:rsidP="00D85C71" w:rsidRDefault="00E01137" w14:paraId="1C72FDB4" w14:textId="77777777">
      <w:r>
        <w:separator/>
      </w:r>
    </w:p>
  </w:footnote>
  <w:footnote w:type="continuationSeparator" w:id="0">
    <w:p w:rsidR="00E01137" w:rsidP="00D85C71" w:rsidRDefault="00E01137" w14:paraId="5C563E9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85C71" w:rsidP="00D85C71" w:rsidRDefault="00D85C71" w14:paraId="665B7E2C" w14:textId="3EFBB460">
    <w:pPr>
      <w:pStyle w:val="Header"/>
      <w:jc w:val="right"/>
    </w:pPr>
    <w:r>
      <w:rPr>
        <w:noProof/>
      </w:rPr>
      <w:drawing>
        <wp:inline distT="0" distB="0" distL="0" distR="0" wp14:anchorId="5943A9C7" wp14:editId="13D52E82">
          <wp:extent cx="1823720" cy="19875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720" cy="19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YyNDWxNDKwsDRV0lEKTi0uzszPAykwrQUAFWuHbiwAAAA="/>
  </w:docVars>
  <w:rsids>
    <w:rsidRoot w:val="00210D9B"/>
    <w:rsid w:val="000F37A6"/>
    <w:rsid w:val="000F57A9"/>
    <w:rsid w:val="001A212D"/>
    <w:rsid w:val="001E46BF"/>
    <w:rsid w:val="00210D9B"/>
    <w:rsid w:val="00210FC7"/>
    <w:rsid w:val="002E21F5"/>
    <w:rsid w:val="003F04B2"/>
    <w:rsid w:val="00420B7F"/>
    <w:rsid w:val="004D1A30"/>
    <w:rsid w:val="004D6602"/>
    <w:rsid w:val="00715317"/>
    <w:rsid w:val="007C7625"/>
    <w:rsid w:val="00B6446B"/>
    <w:rsid w:val="00B66EFE"/>
    <w:rsid w:val="00C87BFB"/>
    <w:rsid w:val="00D26924"/>
    <w:rsid w:val="00D85C71"/>
    <w:rsid w:val="00DA25AB"/>
    <w:rsid w:val="00E01137"/>
    <w:rsid w:val="00E47F7E"/>
    <w:rsid w:val="00E50EA6"/>
    <w:rsid w:val="319FD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38EF5"/>
  <w15:chartTrackingRefBased/>
  <w15:docId w15:val="{59DDC0F4-F88B-4B3E-BBBF-33E67EA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0D9B"/>
    <w:pPr>
      <w:spacing w:after="0" w:line="240" w:lineRule="auto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85C7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C71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85C7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25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3.xml" Id="rId13" /><Relationship Type="http://schemas.openxmlformats.org/officeDocument/2006/relationships/webSettings" Target="web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2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11" /><Relationship Type="http://schemas.openxmlformats.org/officeDocument/2006/relationships/endnotes" Target="endnotes.xml" Id="rId5" /><Relationship Type="http://schemas.openxmlformats.org/officeDocument/2006/relationships/theme" Target="theme/theme1.xml" Id="rId10" /><Relationship Type="http://schemas.openxmlformats.org/officeDocument/2006/relationships/footnotes" Target="footnotes.xml" Id="rId4" /><Relationship Type="http://schemas.openxmlformats.org/officeDocument/2006/relationships/fontTable" Target="fontTable.xml" Id="rId9" /><Relationship Type="http://schemas.openxmlformats.org/officeDocument/2006/relationships/hyperlink" Target="https://www.globenewswire.com/news-release/2022/12/09/2571021/0/en/Ceridian-Study-Finds-Financial-Stress-Among-North-Americans-Highest-Since-2008.html" TargetMode="External" Id="Ra288d42c72e344b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C80D2E765A49BA2DD7657CA9573B" ma:contentTypeVersion="16" ma:contentTypeDescription="Create a new document." ma:contentTypeScope="" ma:versionID="e48baf8ef08ea1cb65278ba86460110b">
  <xsd:schema xmlns:xsd="http://www.w3.org/2001/XMLSchema" xmlns:xs="http://www.w3.org/2001/XMLSchema" xmlns:p="http://schemas.microsoft.com/office/2006/metadata/properties" xmlns:ns2="c7736689-7f46-4f76-bece-8827e4571b7f" xmlns:ns3="85ce0116-f8da-4549-b797-8398c9db9629" targetNamespace="http://schemas.microsoft.com/office/2006/metadata/properties" ma:root="true" ma:fieldsID="46369362df5521076445458697835136" ns2:_="" ns3:_="">
    <xsd:import namespace="c7736689-7f46-4f76-bece-8827e4571b7f"/>
    <xsd:import namespace="85ce0116-f8da-4549-b797-8398c9db9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36689-7f46-4f76-bece-8827e4571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f87d59-f578-4100-9a92-4fdf92992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e0116-f8da-4549-b797-8398c9db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ad469c-ec89-4d44-9e60-6e6ca35600db}" ma:internalName="TaxCatchAll" ma:showField="CatchAllData" ma:web="85ce0116-f8da-4549-b797-8398c9db9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736689-7f46-4f76-bece-8827e4571b7f">
      <Terms xmlns="http://schemas.microsoft.com/office/infopath/2007/PartnerControls"/>
    </lcf76f155ced4ddcb4097134ff3c332f>
    <TaxCatchAll xmlns="85ce0116-f8da-4549-b797-8398c9db9629" xsi:nil="true"/>
  </documentManagement>
</p:properties>
</file>

<file path=customXml/itemProps1.xml><?xml version="1.0" encoding="utf-8"?>
<ds:datastoreItem xmlns:ds="http://schemas.openxmlformats.org/officeDocument/2006/customXml" ds:itemID="{4B6ED276-D3B5-4A45-8671-8CA617C3A96D}"/>
</file>

<file path=customXml/itemProps2.xml><?xml version="1.0" encoding="utf-8"?>
<ds:datastoreItem xmlns:ds="http://schemas.openxmlformats.org/officeDocument/2006/customXml" ds:itemID="{58635A47-D519-4F23-B312-23A10990D327}"/>
</file>

<file path=customXml/itemProps3.xml><?xml version="1.0" encoding="utf-8"?>
<ds:datastoreItem xmlns:ds="http://schemas.openxmlformats.org/officeDocument/2006/customXml" ds:itemID="{51BB6AEF-A23C-41A3-96DF-5D6A27FB461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Yeldon</dc:creator>
  <cp:keywords/>
  <dc:description/>
  <cp:lastModifiedBy>Christopher Yeldon</cp:lastModifiedBy>
  <cp:revision>11</cp:revision>
  <dcterms:created xsi:type="dcterms:W3CDTF">2023-01-16T20:55:00Z</dcterms:created>
  <dcterms:modified xsi:type="dcterms:W3CDTF">2023-02-13T04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C80D2E765A49BA2DD7657CA9573B</vt:lpwstr>
  </property>
  <property fmtid="{D5CDD505-2E9C-101B-9397-08002B2CF9AE}" pid="3" name="MediaServiceImageTags">
    <vt:lpwstr/>
  </property>
</Properties>
</file>